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811" w:rsidRDefault="00065800" w:rsidP="00065800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D70811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7B32BD" w:rsidRPr="00D70811">
        <w:rPr>
          <w:rFonts w:cs="Simplified Arabic" w:hint="cs"/>
          <w:b/>
          <w:bCs/>
          <w:sz w:val="32"/>
          <w:szCs w:val="32"/>
          <w:rtl/>
        </w:rPr>
        <w:t>ارتفاع</w:t>
      </w:r>
      <w:r w:rsidR="008E3EF2" w:rsidRPr="00D70811">
        <w:rPr>
          <w:rFonts w:cs="Simplified Arabic" w:hint="cs"/>
          <w:b/>
          <w:bCs/>
          <w:sz w:val="32"/>
          <w:szCs w:val="32"/>
          <w:rtl/>
        </w:rPr>
        <w:t xml:space="preserve"> حاد في</w:t>
      </w:r>
      <w:r w:rsidR="007B32BD" w:rsidRPr="00D7081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1E3E28" w:rsidRPr="00D70811">
        <w:rPr>
          <w:rFonts w:cs="Simplified Arabic" w:hint="cs"/>
          <w:b/>
          <w:bCs/>
          <w:sz w:val="32"/>
          <w:szCs w:val="32"/>
          <w:rtl/>
        </w:rPr>
        <w:t xml:space="preserve">مؤشر غلاء المعيشة </w:t>
      </w:r>
      <w:r w:rsidR="008E3EF2" w:rsidRPr="00D70811">
        <w:rPr>
          <w:rFonts w:cs="Simplified Arabic" w:hint="cs"/>
          <w:b/>
          <w:bCs/>
          <w:sz w:val="32"/>
          <w:szCs w:val="32"/>
          <w:rtl/>
        </w:rPr>
        <w:t xml:space="preserve">في قطاع غزة </w:t>
      </w:r>
      <w:r w:rsidR="00273880" w:rsidRPr="00D70811">
        <w:rPr>
          <w:rFonts w:cs="Simplified Arabic" w:hint="cs"/>
          <w:b/>
          <w:bCs/>
          <w:sz w:val="32"/>
          <w:szCs w:val="32"/>
          <w:rtl/>
        </w:rPr>
        <w:t xml:space="preserve">بنسبة 165% </w:t>
      </w:r>
    </w:p>
    <w:p w:rsidR="00D70811" w:rsidRDefault="00273880" w:rsidP="00065800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D70811">
        <w:rPr>
          <w:rFonts w:cs="Simplified Arabic" w:hint="cs"/>
          <w:b/>
          <w:bCs/>
          <w:sz w:val="32"/>
          <w:szCs w:val="32"/>
          <w:rtl/>
        </w:rPr>
        <w:t>منذ السابع من أكتوبر</w:t>
      </w:r>
      <w:r w:rsidR="00065800" w:rsidRPr="00D70811">
        <w:rPr>
          <w:rFonts w:cs="Simplified Arabic" w:hint="cs"/>
          <w:b/>
          <w:bCs/>
          <w:sz w:val="32"/>
          <w:szCs w:val="32"/>
          <w:rtl/>
        </w:rPr>
        <w:t>، 10/</w:t>
      </w:r>
      <w:r w:rsidRPr="00D70811">
        <w:rPr>
          <w:rFonts w:cs="Simplified Arabic" w:hint="cs"/>
          <w:b/>
          <w:bCs/>
          <w:sz w:val="32"/>
          <w:szCs w:val="32"/>
          <w:rtl/>
        </w:rPr>
        <w:t>2023</w:t>
      </w:r>
      <w:r w:rsidR="008E3EF2" w:rsidRPr="00D70811">
        <w:rPr>
          <w:rFonts w:cs="Simplified Arabic" w:hint="cs"/>
          <w:b/>
          <w:bCs/>
          <w:sz w:val="32"/>
          <w:szCs w:val="32"/>
          <w:rtl/>
        </w:rPr>
        <w:t xml:space="preserve"> نتيجة </w:t>
      </w:r>
      <w:r w:rsidR="00F3283D" w:rsidRPr="00D70811">
        <w:rPr>
          <w:rFonts w:cs="Simplified Arabic" w:hint="cs"/>
          <w:b/>
          <w:bCs/>
          <w:sz w:val="32"/>
          <w:szCs w:val="32"/>
          <w:rtl/>
        </w:rPr>
        <w:t>عدوان</w:t>
      </w:r>
      <w:r w:rsidR="007F5D78" w:rsidRPr="00D70811">
        <w:rPr>
          <w:rFonts w:cs="Simplified Arabic" w:hint="cs"/>
          <w:b/>
          <w:bCs/>
          <w:sz w:val="32"/>
          <w:szCs w:val="32"/>
          <w:rtl/>
        </w:rPr>
        <w:t xml:space="preserve"> الاحتلال</w:t>
      </w:r>
      <w:r w:rsidR="00F3283D" w:rsidRPr="00D7081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04BF7" w:rsidRPr="00D70811">
        <w:rPr>
          <w:rFonts w:cs="Simplified Arabic" w:hint="cs"/>
          <w:b/>
          <w:bCs/>
          <w:sz w:val="32"/>
          <w:szCs w:val="32"/>
          <w:rtl/>
        </w:rPr>
        <w:t>الإسرائيلي</w:t>
      </w:r>
      <w:r w:rsidR="00F3283D" w:rsidRPr="00D7081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8E3EF2" w:rsidRPr="00D70811">
        <w:rPr>
          <w:rFonts w:cs="Simplified Arabic" w:hint="cs"/>
          <w:b/>
          <w:bCs/>
          <w:sz w:val="32"/>
          <w:szCs w:val="32"/>
          <w:rtl/>
        </w:rPr>
        <w:t>المستمر</w:t>
      </w:r>
    </w:p>
    <w:p w:rsidR="002A0C0F" w:rsidRPr="00D70811" w:rsidRDefault="00980254" w:rsidP="00065800">
      <w:pPr>
        <w:jc w:val="center"/>
        <w:rPr>
          <w:rFonts w:cs="Simplified Arabic"/>
          <w:b/>
          <w:bCs/>
          <w:sz w:val="32"/>
          <w:szCs w:val="32"/>
          <w:rtl/>
          <w:lang w:bidi="ar-JO"/>
        </w:rPr>
      </w:pPr>
      <w:r w:rsidRPr="00D7081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8E3EF2" w:rsidRPr="00D70811">
        <w:rPr>
          <w:rFonts w:cs="Simplified Arabic" w:hint="cs"/>
          <w:b/>
          <w:bCs/>
          <w:sz w:val="32"/>
          <w:szCs w:val="32"/>
          <w:rtl/>
        </w:rPr>
        <w:t>للشهر السادس على التوالي</w:t>
      </w:r>
    </w:p>
    <w:p w:rsidR="003421C1" w:rsidRDefault="003421C1" w:rsidP="003421C1">
      <w:pPr>
        <w:jc w:val="both"/>
        <w:rPr>
          <w:rFonts w:cs="Simplified Arabic"/>
          <w:sz w:val="16"/>
          <w:szCs w:val="16"/>
          <w:rtl/>
        </w:rPr>
      </w:pPr>
    </w:p>
    <w:p w:rsidR="00D70811" w:rsidRPr="00065800" w:rsidRDefault="00D70811" w:rsidP="003421C1">
      <w:pPr>
        <w:jc w:val="both"/>
        <w:rPr>
          <w:rFonts w:cs="Simplified Arabic"/>
          <w:sz w:val="16"/>
          <w:szCs w:val="16"/>
        </w:rPr>
      </w:pPr>
    </w:p>
    <w:p w:rsidR="00791CAF" w:rsidRPr="00D70811" w:rsidRDefault="003421C1" w:rsidP="002C07C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>سجل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3772C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05C40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9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.</w:t>
      </w:r>
      <w:r w:rsidR="00005C40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13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%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 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خلال شهر آذار 2024 مقارنة مع شهر </w:t>
      </w:r>
      <w:r w:rsidR="000F7084" w:rsidRPr="00D70811">
        <w:rPr>
          <w:rFonts w:ascii="Simplified Arabic" w:hAnsi="Simplified Arabic" w:cs="Simplified Arabic"/>
          <w:sz w:val="26"/>
          <w:szCs w:val="26"/>
          <w:rtl/>
        </w:rPr>
        <w:t>شباط 2024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791CAF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بواقع </w:t>
      </w:r>
      <w:r w:rsidR="00005C40" w:rsidRPr="00D70811">
        <w:rPr>
          <w:rFonts w:ascii="Simplified Arabic" w:hAnsi="Simplified Arabic" w:cs="Simplified Arabic"/>
          <w:b/>
          <w:bCs/>
          <w:sz w:val="26"/>
          <w:szCs w:val="26"/>
        </w:rPr>
        <w:t>30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  <w:r w:rsidR="002B28D3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25</w:t>
      </w:r>
      <w:r w:rsidR="00791CAF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وبنسبة </w:t>
      </w:r>
      <w:r w:rsidR="00005C40" w:rsidRPr="00D70811">
        <w:rPr>
          <w:rFonts w:ascii="Simplified Arabic" w:hAnsi="Simplified Arabic" w:cs="Simplified Arabic"/>
          <w:b/>
          <w:bCs/>
          <w:sz w:val="26"/>
          <w:szCs w:val="26"/>
          <w:lang w:bidi="ar-JO"/>
        </w:rPr>
        <w:t>0.58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A465D9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A465D9" w:rsidRPr="00D70811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A465D9" w:rsidRPr="00D70811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005C40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،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8E3EF2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وبنسبة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7C679B" w:rsidRPr="00D70811">
        <w:rPr>
          <w:rFonts w:ascii="Simplified Arabic" w:hAnsi="Simplified Arabic" w:cs="Simplified Arabic"/>
          <w:b/>
          <w:bCs/>
          <w:sz w:val="26"/>
          <w:szCs w:val="26"/>
          <w:lang w:bidi="ar-JO"/>
        </w:rPr>
        <w:t>0.40</w:t>
      </w:r>
      <w:r w:rsidR="00F07C69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%</w:t>
      </w:r>
      <w:r w:rsidR="00D559DE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</w:t>
      </w:r>
      <w:r w:rsidR="00A465D9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في الضفة الغربية**</w:t>
      </w:r>
      <w:r w:rsidR="00791CAF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:rsidR="00791CAF" w:rsidRPr="00D70811" w:rsidRDefault="00791CAF" w:rsidP="00791CAF">
      <w:pPr>
        <w:jc w:val="both"/>
        <w:rPr>
          <w:rFonts w:ascii="Simplified Arabic" w:hAnsi="Simplified Arabic" w:cs="Simplified Arabic"/>
          <w:sz w:val="16"/>
          <w:szCs w:val="16"/>
          <w:rtl/>
          <w:lang w:bidi="ar-JO"/>
        </w:rPr>
      </w:pPr>
    </w:p>
    <w:p w:rsidR="003421C1" w:rsidRPr="00D70811" w:rsidRDefault="00664CC6" w:rsidP="002C07C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791CAF" w:rsidRPr="00D70811">
        <w:rPr>
          <w:rFonts w:ascii="Simplified Arabic" w:hAnsi="Simplified Arabic" w:cs="Simplified Arabic"/>
          <w:sz w:val="26"/>
          <w:szCs w:val="26"/>
          <w:rtl/>
        </w:rPr>
        <w:t xml:space="preserve">ارتفاع الأسعار في فلسطين </w:t>
      </w:r>
      <w:r w:rsidR="00C809A4" w:rsidRPr="00D70811">
        <w:rPr>
          <w:rFonts w:ascii="Simplified Arabic" w:hAnsi="Simplified Arabic" w:cs="Simplified Arabic"/>
          <w:sz w:val="26"/>
          <w:szCs w:val="26"/>
          <w:rtl/>
        </w:rPr>
        <w:t>عن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2444" w:rsidRPr="00D70811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1F5AC3" w:rsidRPr="00D70811">
        <w:rPr>
          <w:rFonts w:ascii="Simplified Arabic" w:hAnsi="Simplified Arabic" w:cs="Simplified Arabic"/>
          <w:sz w:val="26"/>
          <w:szCs w:val="26"/>
          <w:rtl/>
        </w:rPr>
        <w:t xml:space="preserve"> البطاطا بنسبة 19.27%، وأسعار الفواكه الطازجة بنسبة 15.52%، </w:t>
      </w:r>
      <w:r w:rsidR="00CD486A" w:rsidRPr="00D70811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14.60%، </w:t>
      </w:r>
      <w:r w:rsidR="001F5AC3" w:rsidRPr="00D70811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11.89%، </w:t>
      </w:r>
      <w:r w:rsidR="00CD486A" w:rsidRPr="00D70811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</w:t>
      </w:r>
      <w:r w:rsidR="00CD486A" w:rsidRPr="00D70811">
        <w:rPr>
          <w:rFonts w:ascii="Simplified Arabic" w:hAnsi="Simplified Arabic" w:cs="Simplified Arabic"/>
          <w:sz w:val="26"/>
          <w:szCs w:val="26"/>
        </w:rPr>
        <w:t>8.34</w:t>
      </w:r>
      <w:r w:rsidR="00CD486A" w:rsidRPr="00D7081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CD486A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وأسعار الدجاج الطازج </w:t>
      </w:r>
      <w:r w:rsidR="00CD486A" w:rsidRPr="00D70811">
        <w:rPr>
          <w:rFonts w:ascii="Simplified Arabic" w:hAnsi="Simplified Arabic" w:cs="Simplified Arabic"/>
          <w:sz w:val="26"/>
          <w:szCs w:val="26"/>
          <w:rtl/>
        </w:rPr>
        <w:t>بنسبة 5.27%</w:t>
      </w:r>
      <w:r w:rsidR="00273880" w:rsidRPr="00D70811">
        <w:rPr>
          <w:rFonts w:ascii="Simplified Arabic" w:hAnsi="Simplified Arabic" w:cs="Simplified Arabic"/>
          <w:sz w:val="26"/>
          <w:szCs w:val="26"/>
          <w:rtl/>
        </w:rPr>
        <w:t xml:space="preserve">، والسجائر المستوردة بنسبة </w:t>
      </w:r>
      <w:r w:rsidR="002C07C0" w:rsidRPr="00D70811">
        <w:rPr>
          <w:rFonts w:ascii="Simplified Arabic" w:hAnsi="Simplified Arabic" w:cs="Simplified Arabic"/>
          <w:sz w:val="26"/>
          <w:szCs w:val="26"/>
          <w:rtl/>
        </w:rPr>
        <w:t>75.15%</w:t>
      </w:r>
    </w:p>
    <w:p w:rsidR="00D43999" w:rsidRPr="00D70811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532854" w:rsidRPr="00D70811" w:rsidRDefault="003421C1" w:rsidP="007B0732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DE5BA8" w:rsidRPr="00D70811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D70811">
        <w:rPr>
          <w:rFonts w:ascii="Simplified Arabic" w:hAnsi="Simplified Arabic" w:cs="Simplified Arabic"/>
          <w:sz w:val="26"/>
          <w:szCs w:val="26"/>
          <w:rtl/>
        </w:rPr>
        <w:t xml:space="preserve">2024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5A2A44" w:rsidRPr="00D70811">
        <w:rPr>
          <w:rFonts w:ascii="Simplified Arabic" w:hAnsi="Simplified Arabic" w:cs="Simplified Arabic"/>
          <w:sz w:val="26"/>
          <w:szCs w:val="26"/>
          <w:rtl/>
        </w:rPr>
        <w:t xml:space="preserve">آذار </w:t>
      </w:r>
      <w:r w:rsidR="00EC47BF" w:rsidRPr="00D70811">
        <w:rPr>
          <w:rFonts w:ascii="Simplified Arabic" w:hAnsi="Simplified Arabic" w:cs="Simplified Arabic"/>
          <w:sz w:val="26"/>
          <w:szCs w:val="26"/>
          <w:rtl/>
        </w:rPr>
        <w:t xml:space="preserve">2023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DE5BA8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</w:t>
      </w:r>
      <w:r w:rsidR="00DE5BA8" w:rsidRPr="00D70811">
        <w:rPr>
          <w:rFonts w:ascii="Simplified Arabic" w:hAnsi="Simplified Arabic" w:cs="Simplified Arabic"/>
          <w:sz w:val="26"/>
          <w:szCs w:val="26"/>
          <w:lang w:bidi="ar-DZ"/>
        </w:rPr>
        <w:t>37.00</w:t>
      </w:r>
      <w:r w:rsidR="00F96AE3" w:rsidRPr="00D70811">
        <w:rPr>
          <w:rFonts w:ascii="Simplified Arabic" w:hAnsi="Simplified Arabic" w:cs="Simplified Arabic"/>
          <w:sz w:val="26"/>
          <w:szCs w:val="26"/>
          <w:rtl/>
        </w:rPr>
        <w:t>%</w:t>
      </w:r>
      <w:r w:rsidR="00D559DE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D70811">
        <w:rPr>
          <w:rFonts w:ascii="Simplified Arabic" w:hAnsi="Simplified Arabic" w:cs="Simplified Arabic"/>
          <w:sz w:val="26"/>
          <w:szCs w:val="26"/>
          <w:rtl/>
        </w:rPr>
        <w:t>(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DE5BA8" w:rsidRPr="00D70811">
        <w:rPr>
          <w:rFonts w:ascii="Simplified Arabic" w:hAnsi="Simplified Arabic" w:cs="Simplified Arabic"/>
          <w:sz w:val="26"/>
          <w:szCs w:val="26"/>
        </w:rPr>
        <w:t>168.59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D70811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D7081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DE5BA8" w:rsidRPr="00D70811">
        <w:rPr>
          <w:rFonts w:ascii="Simplified Arabic" w:hAnsi="Simplified Arabic" w:cs="Simplified Arabic"/>
          <w:sz w:val="26"/>
          <w:szCs w:val="26"/>
        </w:rPr>
        <w:t>4.32</w:t>
      </w:r>
      <w:r w:rsidR="007E4B2C" w:rsidRPr="00D70811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D70811">
        <w:rPr>
          <w:rFonts w:ascii="Simplified Arabic" w:hAnsi="Simplified Arabic" w:cs="Simplified Arabic"/>
          <w:sz w:val="26"/>
          <w:szCs w:val="26"/>
        </w:rPr>
        <w:t>J1</w:t>
      </w:r>
      <w:r w:rsidR="007E4B2C" w:rsidRPr="00D70811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D7081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DE5BA8" w:rsidRPr="00D70811">
        <w:rPr>
          <w:rFonts w:ascii="Simplified Arabic" w:hAnsi="Simplified Arabic" w:cs="Simplified Arabic"/>
          <w:sz w:val="26"/>
          <w:szCs w:val="26"/>
        </w:rPr>
        <w:t>2.84</w:t>
      </w:r>
      <w:r w:rsidR="008D5630" w:rsidRPr="00D70811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D70811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D70811">
        <w:rPr>
          <w:rFonts w:ascii="Simplified Arabic" w:hAnsi="Simplified Arabic" w:cs="Simplified Arabic"/>
          <w:sz w:val="26"/>
          <w:szCs w:val="26"/>
          <w:rtl/>
        </w:rPr>
        <w:t>)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33D32" w:rsidRPr="00D70811" w:rsidRDefault="00633D32" w:rsidP="007B0732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633D32" w:rsidRPr="00D70811" w:rsidRDefault="00633D32" w:rsidP="00633D3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>بمقارنة الأسعار خلال الربع الأول 2024 مع الربع الأول 2023 تشير البيانات إلى ارتفاع الرقم القياسي لأسعار المستهلك في فلسطين بنسبة</w:t>
      </w:r>
      <w:r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</w:t>
      </w:r>
      <w:r w:rsidRPr="00D70811">
        <w:rPr>
          <w:rFonts w:ascii="Simplified Arabic" w:hAnsi="Simplified Arabic" w:cs="Simplified Arabic"/>
          <w:sz w:val="26"/>
          <w:szCs w:val="26"/>
          <w:lang w:bidi="ar-DZ"/>
        </w:rPr>
        <w:t>27.66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% (بواقع </w:t>
      </w:r>
      <w:r w:rsidRPr="00D70811">
        <w:rPr>
          <w:rFonts w:ascii="Simplified Arabic" w:hAnsi="Simplified Arabic" w:cs="Simplified Arabic"/>
          <w:sz w:val="26"/>
          <w:szCs w:val="26"/>
        </w:rPr>
        <w:t>120.34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% في قطاع غزة، وبنسبة </w:t>
      </w:r>
      <w:r w:rsidRPr="00D70811">
        <w:rPr>
          <w:rFonts w:ascii="Simplified Arabic" w:hAnsi="Simplified Arabic" w:cs="Simplified Arabic"/>
          <w:sz w:val="26"/>
          <w:szCs w:val="26"/>
        </w:rPr>
        <w:t>4.58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D70811">
        <w:rPr>
          <w:rFonts w:ascii="Simplified Arabic" w:hAnsi="Simplified Arabic" w:cs="Simplified Arabic"/>
          <w:sz w:val="26"/>
          <w:szCs w:val="26"/>
        </w:rPr>
        <w:t>J1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*، وبنسبة </w:t>
      </w:r>
      <w:r w:rsidRPr="00D70811">
        <w:rPr>
          <w:rFonts w:ascii="Simplified Arabic" w:hAnsi="Simplified Arabic" w:cs="Simplified Arabic"/>
          <w:sz w:val="26"/>
          <w:szCs w:val="26"/>
        </w:rPr>
        <w:t>3.73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>% في الضفة الغربية**).</w:t>
      </w:r>
    </w:p>
    <w:p w:rsidR="00633D32" w:rsidRPr="00D70811" w:rsidRDefault="00633D32" w:rsidP="007B073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3421C1" w:rsidRPr="00D70811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:rsidR="000F7084" w:rsidRPr="00D70811" w:rsidRDefault="00D559DE" w:rsidP="000F708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ستمرار</w:t>
      </w:r>
      <w:r w:rsidR="007E044B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</w:t>
      </w:r>
      <w:r w:rsidR="005000FA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</w:t>
      </w:r>
      <w:r w:rsidR="007E044B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ل</w:t>
      </w:r>
      <w:r w:rsidR="005000FA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وغير المسبوق </w:t>
      </w:r>
      <w:r w:rsidR="005000FA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مؤشر غلاء المعيشة</w:t>
      </w:r>
      <w:r w:rsidR="00C77AE4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ل</w:t>
      </w:r>
      <w:r w:rsidR="00C77AE4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435E12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تيجة </w:t>
      </w:r>
      <w:r w:rsidR="00A3107E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لاستمرار </w:t>
      </w:r>
      <w:r w:rsidR="000747CF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عدوان </w:t>
      </w:r>
      <w:r w:rsidR="00A3107E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احتلال </w:t>
      </w:r>
      <w:r w:rsidR="000747CF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لإسرائيلي</w:t>
      </w:r>
      <w:r w:rsidR="00C55A9C" w:rsidRPr="00D70811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حيث </w:t>
      </w:r>
      <w:r w:rsidR="0087262D" w:rsidRPr="00D7081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7262D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7F5D78" w:rsidRPr="00D70811">
        <w:rPr>
          <w:rFonts w:ascii="Simplified Arabic" w:hAnsi="Simplified Arabic" w:cs="Simplified Arabic"/>
          <w:b/>
          <w:bCs/>
          <w:sz w:val="26"/>
          <w:szCs w:val="26"/>
        </w:rPr>
        <w:t>25.30</w:t>
      </w:r>
      <w:r w:rsidR="0087262D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277364" w:rsidRPr="00D70811">
        <w:rPr>
          <w:rFonts w:ascii="Simplified Arabic" w:hAnsi="Simplified Arabic" w:cs="Simplified Arabic"/>
          <w:sz w:val="26"/>
          <w:szCs w:val="26"/>
          <w:rtl/>
        </w:rPr>
        <w:t xml:space="preserve">خلال شهر أذار 2024 مقارنة </w:t>
      </w:r>
      <w:r w:rsidR="000F7084" w:rsidRPr="00D70811">
        <w:rPr>
          <w:rFonts w:ascii="Simplified Arabic" w:hAnsi="Simplified Arabic" w:cs="Simplified Arabic"/>
          <w:sz w:val="26"/>
          <w:szCs w:val="26"/>
          <w:rtl/>
        </w:rPr>
        <w:t>مع شهر شباط 2024، حيث شهدت أسعار السلع الأساسية توالي الارتفاع الحاد بسبب استمرار عدوان الاحتلال الإسرائيلي على قطاع غزة.</w:t>
      </w:r>
    </w:p>
    <w:p w:rsidR="00065800" w:rsidRDefault="00065800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Pr="00D70811" w:rsidRDefault="00D70811" w:rsidP="00252F8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D70811" w:rsidRDefault="000F7084" w:rsidP="00D70811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 xml:space="preserve">السبب </w:t>
      </w:r>
      <w:r w:rsidR="00252F85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لرئيسي لارتفاع الرقم القياسي في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52F85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خلال شهر اذار 2024، </w:t>
      </w:r>
    </w:p>
    <w:p w:rsidR="000F7084" w:rsidRPr="00D70811" w:rsidRDefault="00252F85" w:rsidP="00D70811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تيجة لارتفاع </w:t>
      </w:r>
      <w:r w:rsidR="000F7084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سعار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لسلع</w:t>
      </w:r>
      <w:r w:rsidR="000F7084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رئيسية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تالية:</w:t>
      </w:r>
    </w:p>
    <w:tbl>
      <w:tblPr>
        <w:tblW w:w="5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3053"/>
      </w:tblGrid>
      <w:tr w:rsidR="000F7084" w:rsidRPr="00D70811" w:rsidTr="00D70811">
        <w:trPr>
          <w:trHeight w:hRule="exact" w:val="518"/>
          <w:tblHeader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spacing w:after="0"/>
              <w:jc w:val="center"/>
              <w:rPr>
                <w:rFonts w:ascii="Simplified Arabic" w:hAnsi="Simplified Arabic" w:cs="Simplified Arabic"/>
                <w:b/>
                <w:bCs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نسبة التغير %</w:t>
            </w:r>
          </w:p>
        </w:tc>
        <w:tc>
          <w:tcPr>
            <w:tcW w:w="3053" w:type="dxa"/>
            <w:vAlign w:val="center"/>
          </w:tcPr>
          <w:p w:rsidR="000F7084" w:rsidRPr="00D70811" w:rsidRDefault="00261E61" w:rsidP="00065800">
            <w:pPr>
              <w:pStyle w:val="BodyText3"/>
              <w:spacing w:after="0"/>
              <w:jc w:val="center"/>
              <w:rPr>
                <w:rFonts w:ascii="Simplified Arabic" w:hAnsi="Simplified Arabic" w:cs="Simplified Arabic"/>
                <w:b/>
                <w:bCs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السلعه</w:t>
            </w:r>
          </w:p>
        </w:tc>
      </w:tr>
      <w:tr w:rsidR="000F7084" w:rsidRPr="00D70811" w:rsidTr="00D70811">
        <w:trPr>
          <w:trHeight w:hRule="exact" w:val="467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07.95%</w:t>
            </w:r>
          </w:p>
        </w:tc>
        <w:tc>
          <w:tcPr>
            <w:tcW w:w="3053" w:type="dxa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شاي</w:t>
            </w:r>
          </w:p>
        </w:tc>
      </w:tr>
      <w:tr w:rsidR="000F7084" w:rsidRPr="00D70811" w:rsidTr="00D70811">
        <w:trPr>
          <w:trHeight w:hRule="exact" w:val="431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71.51%</w:t>
            </w:r>
          </w:p>
        </w:tc>
        <w:tc>
          <w:tcPr>
            <w:tcW w:w="3053" w:type="dxa"/>
            <w:vAlign w:val="center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غاز</w:t>
            </w:r>
          </w:p>
        </w:tc>
      </w:tr>
      <w:tr w:rsidR="000F7084" w:rsidRPr="00D70811" w:rsidTr="00D70811">
        <w:trPr>
          <w:trHeight w:hRule="exact" w:val="361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41.67%</w:t>
            </w:r>
          </w:p>
        </w:tc>
        <w:tc>
          <w:tcPr>
            <w:tcW w:w="3053" w:type="dxa"/>
            <w:vAlign w:val="center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بطاطا</w:t>
            </w:r>
          </w:p>
        </w:tc>
      </w:tr>
      <w:tr w:rsidR="000F7084" w:rsidRPr="00D70811" w:rsidTr="00D70811">
        <w:trPr>
          <w:trHeight w:hRule="exact" w:val="361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33.54%</w:t>
            </w:r>
          </w:p>
        </w:tc>
        <w:tc>
          <w:tcPr>
            <w:tcW w:w="3053" w:type="dxa"/>
            <w:vAlign w:val="center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خضروات الطازجة</w:t>
            </w:r>
          </w:p>
        </w:tc>
      </w:tr>
      <w:tr w:rsidR="000F7084" w:rsidRPr="00D70811" w:rsidTr="00D70811">
        <w:trPr>
          <w:trHeight w:hRule="exact" w:val="361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8.84%</w:t>
            </w:r>
          </w:p>
        </w:tc>
        <w:tc>
          <w:tcPr>
            <w:tcW w:w="3053" w:type="dxa"/>
            <w:vAlign w:val="center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فواكه الطازجة</w:t>
            </w:r>
          </w:p>
        </w:tc>
      </w:tr>
      <w:tr w:rsidR="000F7084" w:rsidRPr="00D70811" w:rsidTr="00D70811">
        <w:trPr>
          <w:trHeight w:hRule="exact" w:val="383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7.50%</w:t>
            </w:r>
          </w:p>
        </w:tc>
        <w:tc>
          <w:tcPr>
            <w:tcW w:w="3053" w:type="dxa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حليب الخام</w:t>
            </w:r>
          </w:p>
        </w:tc>
      </w:tr>
      <w:tr w:rsidR="000F7084" w:rsidRPr="00D70811" w:rsidTr="00D70811">
        <w:trPr>
          <w:trHeight w:hRule="exact" w:val="383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2.50%</w:t>
            </w:r>
          </w:p>
        </w:tc>
        <w:tc>
          <w:tcPr>
            <w:tcW w:w="3053" w:type="dxa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البيض </w:t>
            </w:r>
          </w:p>
        </w:tc>
      </w:tr>
      <w:tr w:rsidR="000F7084" w:rsidRPr="00D70811" w:rsidTr="00D70811">
        <w:trPr>
          <w:trHeight w:hRule="exact" w:val="383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2.08%</w:t>
            </w:r>
          </w:p>
        </w:tc>
        <w:tc>
          <w:tcPr>
            <w:tcW w:w="3053" w:type="dxa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لحوم الطازجة</w:t>
            </w:r>
          </w:p>
        </w:tc>
      </w:tr>
      <w:tr w:rsidR="000F7084" w:rsidRPr="00D70811" w:rsidTr="00D70811">
        <w:trPr>
          <w:trHeight w:hRule="exact" w:val="383"/>
          <w:jc w:val="center"/>
        </w:trPr>
        <w:tc>
          <w:tcPr>
            <w:tcW w:w="2830" w:type="dxa"/>
            <w:vAlign w:val="center"/>
          </w:tcPr>
          <w:p w:rsidR="000F7084" w:rsidRPr="00D70811" w:rsidRDefault="000F7084" w:rsidP="00065800">
            <w:pPr>
              <w:pStyle w:val="BodyText3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26.51%</w:t>
            </w:r>
          </w:p>
        </w:tc>
        <w:tc>
          <w:tcPr>
            <w:tcW w:w="3053" w:type="dxa"/>
          </w:tcPr>
          <w:p w:rsidR="000F7084" w:rsidRPr="00D70811" w:rsidRDefault="000F7084" w:rsidP="00AE6A44">
            <w:pPr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D70811">
              <w:rPr>
                <w:rFonts w:ascii="Simplified Arabic" w:hAnsi="Simplified Arabic" w:cs="Simplified Arabic"/>
                <w:sz w:val="26"/>
                <w:szCs w:val="26"/>
                <w:rtl/>
              </w:rPr>
              <w:t>المحروقات السائلة</w:t>
            </w:r>
          </w:p>
        </w:tc>
      </w:tr>
    </w:tbl>
    <w:p w:rsidR="000F7084" w:rsidRPr="00D70811" w:rsidRDefault="000F7084" w:rsidP="00277364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B82B08" w:rsidRPr="00D70811" w:rsidRDefault="00B82B08" w:rsidP="004156E0">
      <w:pPr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كما انخفضت القوة الشرائية للمواطنين في قطاع غزة </w:t>
      </w:r>
      <w:r w:rsidR="00C06617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ب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تراكم </w:t>
      </w:r>
      <w:r w:rsidR="00C06617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مقدار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ه </w:t>
      </w:r>
      <w:r w:rsidR="004156E0" w:rsidRPr="00D70811">
        <w:rPr>
          <w:rFonts w:ascii="Simplified Arabic" w:hAnsi="Simplified Arabic" w:cs="Simplified Arabic"/>
          <w:b/>
          <w:bCs/>
          <w:sz w:val="28"/>
          <w:szCs w:val="28"/>
        </w:rPr>
        <w:t>62</w:t>
      </w:r>
      <w:r w:rsidR="0088380F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خلال </w:t>
      </w:r>
      <w:r w:rsidR="002D00F2" w:rsidRPr="00D70811">
        <w:rPr>
          <w:rFonts w:ascii="Simplified Arabic" w:hAnsi="Simplified Arabic" w:cs="Simplified Arabic"/>
          <w:b/>
          <w:bCs/>
          <w:sz w:val="28"/>
          <w:szCs w:val="28"/>
          <w:rtl/>
          <w:lang w:bidi="ar-DZ"/>
        </w:rPr>
        <w:t>ستة</w:t>
      </w:r>
      <w:r w:rsidR="00C06617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أشهر</w:t>
      </w: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</w:t>
      </w:r>
      <w:r w:rsidR="00633D32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ن 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عدوان </w:t>
      </w:r>
      <w:r w:rsidR="00633D32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احتلال 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الإسرائيلي على القطاع</w:t>
      </w:r>
      <w:r w:rsidR="009305AC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فيما سجل شهر </w:t>
      </w:r>
      <w:r w:rsidR="002D00F2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آذار 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2024 انخفاض مقداره</w:t>
      </w:r>
      <w:r w:rsidR="004156E0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20</w:t>
      </w:r>
      <w:r w:rsidR="009305AC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في القوة الشرائية مقارنة بشهر </w:t>
      </w:r>
      <w:r w:rsidR="002D00F2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شباط</w:t>
      </w:r>
      <w:r w:rsidR="00DB1318"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2024. </w:t>
      </w:r>
    </w:p>
    <w:p w:rsidR="0061518F" w:rsidRPr="00D70811" w:rsidRDefault="0061518F" w:rsidP="002715B8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E47075" w:rsidRPr="00D70811" w:rsidRDefault="00252F85" w:rsidP="00261E6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>حيث بلغت متوسطات</w:t>
      </w:r>
      <w:r w:rsidR="0087262D" w:rsidRPr="00D70811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</w:t>
      </w:r>
      <w:r w:rsidR="00083F56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D70811">
        <w:rPr>
          <w:rFonts w:ascii="Simplified Arabic" w:hAnsi="Simplified Arabic" w:cs="Simplified Arabic"/>
          <w:sz w:val="26"/>
          <w:szCs w:val="26"/>
          <w:rtl/>
        </w:rPr>
        <w:t xml:space="preserve">بسبب </w:t>
      </w:r>
      <w:r w:rsidR="00432EAF" w:rsidRPr="00D70811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E07D8D" w:rsidRPr="00D70811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435E12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33D32" w:rsidRPr="00D70811">
        <w:rPr>
          <w:rFonts w:ascii="Simplified Arabic" w:hAnsi="Simplified Arabic" w:cs="Simplified Arabic"/>
          <w:sz w:val="26"/>
          <w:szCs w:val="26"/>
          <w:rtl/>
        </w:rPr>
        <w:t xml:space="preserve">الاحتلال </w:t>
      </w:r>
      <w:r w:rsidR="00435E12" w:rsidRPr="00D70811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4156E0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2EAF" w:rsidRPr="00D7081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61E61" w:rsidRPr="00D70811">
        <w:rPr>
          <w:rFonts w:ascii="Simplified Arabic" w:hAnsi="Simplified Arabic" w:cs="Simplified Arabic"/>
          <w:sz w:val="26"/>
          <w:szCs w:val="26"/>
          <w:rtl/>
        </w:rPr>
        <w:t xml:space="preserve"> قطاع غزة</w:t>
      </w:r>
      <w:r w:rsidR="00432EAF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مستويات غير مسبوقة </w:t>
      </w:r>
      <w:r w:rsidR="0087262D" w:rsidRPr="00D70811">
        <w:rPr>
          <w:rFonts w:ascii="Simplified Arabic" w:hAnsi="Simplified Arabic" w:cs="Simplified Arabic"/>
          <w:sz w:val="26"/>
          <w:szCs w:val="26"/>
          <w:rtl/>
        </w:rPr>
        <w:t xml:space="preserve">لتبلغ بالمتوسط؛ 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شاي </w:t>
      </w:r>
      <w:r w:rsidR="001926AA" w:rsidRPr="00D70811">
        <w:rPr>
          <w:rFonts w:ascii="Simplified Arabic" w:hAnsi="Simplified Arabic" w:cs="Simplified Arabic"/>
          <w:sz w:val="26"/>
          <w:szCs w:val="26"/>
          <w:rtl/>
        </w:rPr>
        <w:t>أكياس 40 شيقل/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>100</w:t>
      </w:r>
      <w:r w:rsidR="001926AA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كيس، ودخان مانشستر مصري 293 شيقل/علبة 20 سيجارة، ودخان رويال مصري 328 شيقل/ علبة 20 سيجارة، واسطوانة الغاز 159 شيقل/12كغم، والبطاطا 13 شيقل/كغم، والملح 8 شيقل/كغم، والسميد 21 شيقل/كغم، وبندورة بيوت بلاستيكية </w:t>
      </w:r>
      <w:r w:rsidR="001926AA" w:rsidRPr="00D70811">
        <w:rPr>
          <w:rFonts w:ascii="Simplified Arabic" w:hAnsi="Simplified Arabic" w:cs="Simplified Arabic"/>
          <w:sz w:val="26"/>
          <w:szCs w:val="26"/>
          <w:rtl/>
        </w:rPr>
        <w:t>8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وسا 20 شيقل/كغم، والبامية 120 شيقل/كغم، والفلفل الحار 31 شيقل/كغم، والفليفلة الحلوة 21 شيقل/كغم، والخيار </w:t>
      </w:r>
      <w:r w:rsidR="00663D54" w:rsidRPr="00D70811">
        <w:rPr>
          <w:rFonts w:ascii="Simplified Arabic" w:hAnsi="Simplified Arabic" w:cs="Simplified Arabic"/>
          <w:sz w:val="26"/>
          <w:szCs w:val="26"/>
          <w:rtl/>
        </w:rPr>
        <w:t>بيوت بلاستيكية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63D54" w:rsidRPr="00D70811">
        <w:rPr>
          <w:rFonts w:ascii="Simplified Arabic" w:hAnsi="Simplified Arabic" w:cs="Simplified Arabic"/>
          <w:sz w:val="26"/>
          <w:szCs w:val="26"/>
          <w:rtl/>
        </w:rPr>
        <w:t>12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 شيقل/كغم، وكوكا كولا 17 شيقل/عبوة 330مل، والبرتقال 17 شيقل/كغم، والليمون 20 شيقل/كغم، والتفاح 31 شيقل/كغم، والفراولة 60 شيقل/كغم، وحليب مبستر 13 شيقل/لتر، </w:t>
      </w:r>
      <w:r w:rsidR="00471875" w:rsidRPr="00D70811">
        <w:rPr>
          <w:rFonts w:ascii="Simplified Arabic" w:hAnsi="Simplified Arabic" w:cs="Simplified Arabic"/>
          <w:sz w:val="26"/>
          <w:szCs w:val="26"/>
          <w:rtl/>
        </w:rPr>
        <w:t xml:space="preserve">والبنزين 175 شيقل/لتر، </w:t>
      </w:r>
      <w:r w:rsidR="00F20C59" w:rsidRPr="00D70811">
        <w:rPr>
          <w:rFonts w:ascii="Simplified Arabic" w:hAnsi="Simplified Arabic" w:cs="Simplified Arabic"/>
          <w:sz w:val="26"/>
          <w:szCs w:val="26"/>
          <w:rtl/>
        </w:rPr>
        <w:t xml:space="preserve">والمعكرونة 9 شيقل/كيس 500غم، والشعيرية 8 شيقل/كيس 500غم، </w:t>
      </w:r>
      <w:r w:rsidR="00BA3FC1" w:rsidRPr="00D70811">
        <w:rPr>
          <w:rFonts w:ascii="Simplified Arabic" w:hAnsi="Simplified Arabic" w:cs="Simplified Arabic"/>
          <w:sz w:val="26"/>
          <w:szCs w:val="26"/>
          <w:rtl/>
        </w:rPr>
        <w:t xml:space="preserve">والفحم 38 شيقل/كغم، والبيض 123 شيقل/2كغم، ولحم العجل 157 شيقل/كغم، </w:t>
      </w:r>
      <w:r w:rsidR="00BA3FC1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مع الإشارة إلى أن الدجاج الطازج مفقود تماماً من أسواق قطاع غزة،</w:t>
      </w:r>
      <w:r w:rsidR="00663D54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A3FC1" w:rsidRPr="00D70811">
        <w:rPr>
          <w:rFonts w:ascii="Simplified Arabic" w:hAnsi="Simplified Arabic" w:cs="Simplified Arabic"/>
          <w:sz w:val="26"/>
          <w:szCs w:val="26"/>
          <w:rtl/>
        </w:rPr>
        <w:t xml:space="preserve">وسمك بوري 120 شيقل/كغم، وسكر أبيض 55 شيقل/كغم، </w:t>
      </w:r>
      <w:r w:rsidR="00BA3FC1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>و</w:t>
      </w:r>
      <w:r w:rsidR="00663D54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>ال</w:t>
      </w:r>
      <w:r w:rsidR="00BA3FC1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مربى 32 شيقل/علبة 700غم، </w:t>
      </w:r>
      <w:r w:rsidR="00BA3FC1" w:rsidRPr="00D70811">
        <w:rPr>
          <w:rFonts w:ascii="Simplified Arabic" w:hAnsi="Simplified Arabic" w:cs="Simplified Arabic"/>
          <w:sz w:val="26"/>
          <w:szCs w:val="26"/>
          <w:rtl/>
        </w:rPr>
        <w:t xml:space="preserve">وفول </w:t>
      </w:r>
      <w:r w:rsidR="00663D54" w:rsidRPr="00D70811">
        <w:rPr>
          <w:rFonts w:ascii="Simplified Arabic" w:hAnsi="Simplified Arabic" w:cs="Simplified Arabic"/>
          <w:sz w:val="26"/>
          <w:szCs w:val="26"/>
          <w:rtl/>
        </w:rPr>
        <w:t>معلب</w:t>
      </w:r>
      <w:r w:rsidR="00BA3FC1" w:rsidRPr="00D70811">
        <w:rPr>
          <w:rFonts w:ascii="Simplified Arabic" w:hAnsi="Simplified Arabic" w:cs="Simplified Arabic"/>
          <w:sz w:val="26"/>
          <w:szCs w:val="26"/>
          <w:rtl/>
        </w:rPr>
        <w:t xml:space="preserve"> 5 شيقل/علبة 560غم</w:t>
      </w:r>
      <w:r w:rsidR="00663D54" w:rsidRPr="00D7081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63D54" w:rsidRPr="00D70811" w:rsidRDefault="00663D54" w:rsidP="00663D5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4B31EF" w:rsidRPr="00D70811" w:rsidRDefault="004B31EF" w:rsidP="004B31E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D70811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4B31EF" w:rsidRPr="00D70811" w:rsidRDefault="004B31EF" w:rsidP="00D77A7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D70811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</w:t>
      </w:r>
      <w:r w:rsidR="002D00F2" w:rsidRPr="00D70811">
        <w:rPr>
          <w:rFonts w:ascii="Simplified Arabic" w:hAnsi="Simplified Arabic" w:cs="Simplified Arabic"/>
          <w:b/>
          <w:bCs/>
          <w:sz w:val="26"/>
          <w:szCs w:val="26"/>
        </w:rPr>
        <w:t>0.58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2D00F2" w:rsidRPr="00D70811">
        <w:rPr>
          <w:rFonts w:ascii="Simplified Arabic" w:hAnsi="Simplified Arabic" w:cs="Simplified Arabic"/>
          <w:sz w:val="26"/>
          <w:szCs w:val="26"/>
          <w:rtl/>
        </w:rPr>
        <w:t xml:space="preserve">آذار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2D00F2" w:rsidRPr="00D70811">
        <w:rPr>
          <w:rFonts w:ascii="Simplified Arabic" w:hAnsi="Simplified Arabic" w:cs="Simplified Arabic"/>
          <w:sz w:val="26"/>
          <w:szCs w:val="26"/>
          <w:rtl/>
        </w:rPr>
        <w:t xml:space="preserve">شباط </w:t>
      </w:r>
      <w:r w:rsidR="00E50035" w:rsidRPr="00D70811">
        <w:rPr>
          <w:rFonts w:ascii="Simplified Arabic" w:hAnsi="Simplified Arabic" w:cs="Simplified Arabic"/>
          <w:sz w:val="26"/>
          <w:szCs w:val="26"/>
          <w:rtl/>
        </w:rPr>
        <w:t>2024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، نتيجة لارتفاع </w:t>
      </w:r>
      <w:r w:rsidR="0059624D" w:rsidRPr="00D70811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نسبة </w:t>
      </w:r>
      <w:r w:rsidR="0059624D" w:rsidRPr="00D70811">
        <w:rPr>
          <w:rFonts w:ascii="Simplified Arabic" w:hAnsi="Simplified Arabic" w:cs="Simplified Arabic"/>
          <w:sz w:val="26"/>
          <w:szCs w:val="26"/>
        </w:rPr>
        <w:t>5.89</w:t>
      </w:r>
      <w:r w:rsidR="0059624D" w:rsidRPr="00D70811">
        <w:rPr>
          <w:rFonts w:ascii="Simplified Arabic" w:hAnsi="Simplified Arabic" w:cs="Simplified Arabic"/>
          <w:sz w:val="26"/>
          <w:szCs w:val="26"/>
          <w:rtl/>
        </w:rPr>
        <w:t>%</w:t>
      </w:r>
      <w:r w:rsidR="0059624D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، </w:t>
      </w:r>
      <w:r w:rsidR="00583E32" w:rsidRPr="00D70811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نسبة 1.66%، وأسعار "البنزين" بنسبة 1.58%</w:t>
      </w:r>
      <w:r w:rsidR="00D77A7B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>.</w:t>
      </w:r>
    </w:p>
    <w:p w:rsidR="004B31EF" w:rsidRPr="00D70811" w:rsidRDefault="004B31EF" w:rsidP="004B31E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4B31EF" w:rsidRPr="00D70811" w:rsidRDefault="004B31EF" w:rsidP="00D7081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D70811">
        <w:rPr>
          <w:rFonts w:ascii="Simplified Arabic" w:hAnsi="Simplified Arabic" w:cs="Simplified Arabic"/>
          <w:sz w:val="26"/>
          <w:szCs w:val="26"/>
        </w:rPr>
        <w:t>J1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76449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غنم </w:t>
      </w:r>
      <w:r w:rsidR="0076449A" w:rsidRPr="00D70811">
        <w:rPr>
          <w:rFonts w:ascii="Simplified Arabic" w:hAnsi="Simplified Arabic" w:cs="Simplified Arabic"/>
          <w:sz w:val="26"/>
          <w:szCs w:val="26"/>
          <w:lang w:bidi="ar-JO"/>
        </w:rPr>
        <w:t>95</w:t>
      </w:r>
      <w:r w:rsidR="0076449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ولحم عجل </w:t>
      </w:r>
      <w:r w:rsidR="0076449A" w:rsidRPr="00D70811">
        <w:rPr>
          <w:rFonts w:ascii="Simplified Arabic" w:hAnsi="Simplified Arabic" w:cs="Simplified Arabic"/>
          <w:sz w:val="26"/>
          <w:szCs w:val="26"/>
          <w:lang w:bidi="ar-JO"/>
        </w:rPr>
        <w:t>66</w:t>
      </w:r>
      <w:r w:rsidR="0076449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</w:t>
      </w:r>
      <w:r w:rsidR="007A535B" w:rsidRPr="00D70811">
        <w:rPr>
          <w:rFonts w:ascii="Simplified Arabic" w:hAnsi="Simplified Arabic" w:cs="Simplified Arabic"/>
          <w:sz w:val="26"/>
          <w:szCs w:val="26"/>
          <w:rtl/>
        </w:rPr>
        <w:t xml:space="preserve">وبنزين "95" </w:t>
      </w:r>
      <w:r w:rsidR="0076449A" w:rsidRPr="00D70811">
        <w:rPr>
          <w:rFonts w:ascii="Simplified Arabic" w:hAnsi="Simplified Arabic" w:cs="Simplified Arabic"/>
          <w:sz w:val="26"/>
          <w:szCs w:val="26"/>
        </w:rPr>
        <w:t>7.73</w:t>
      </w:r>
      <w:r w:rsidR="007A535B" w:rsidRPr="00D70811">
        <w:rPr>
          <w:rFonts w:ascii="Simplified Arabic" w:hAnsi="Simplified Arabic" w:cs="Simplified Arabic"/>
          <w:sz w:val="26"/>
          <w:szCs w:val="26"/>
          <w:rtl/>
        </w:rPr>
        <w:t xml:space="preserve"> شيقل/لتر، وسولار </w:t>
      </w:r>
      <w:r w:rsidR="0076449A" w:rsidRPr="00D70811">
        <w:rPr>
          <w:rFonts w:ascii="Simplified Arabic" w:hAnsi="Simplified Arabic" w:cs="Simplified Arabic"/>
          <w:sz w:val="26"/>
          <w:szCs w:val="26"/>
        </w:rPr>
        <w:t xml:space="preserve"> 7.34 </w:t>
      </w:r>
      <w:r w:rsidR="007A535B" w:rsidRPr="00D70811">
        <w:rPr>
          <w:rFonts w:ascii="Simplified Arabic" w:hAnsi="Simplified Arabic" w:cs="Simplified Arabic"/>
          <w:sz w:val="26"/>
          <w:szCs w:val="26"/>
          <w:rtl/>
        </w:rPr>
        <w:t>شيقل/لتر</w:t>
      </w:r>
      <w:r w:rsidR="008E11B6" w:rsidRPr="00D70811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F00AF7" w:rsidRPr="00D70811" w:rsidRDefault="00F00AF7" w:rsidP="00A44B1A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D70811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رتفاع مؤشر غلاء المعيشة في الضفة الغربية**:</w:t>
      </w:r>
    </w:p>
    <w:p w:rsidR="00F00AF7" w:rsidRPr="00D70811" w:rsidRDefault="00F00AF7" w:rsidP="009F30D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</w:t>
      </w:r>
      <w:r w:rsidR="009F30D8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A44B1A"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>40</w:t>
      </w:r>
      <w:r w:rsidRPr="00D7081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44B1A" w:rsidRPr="00D70811">
        <w:rPr>
          <w:rFonts w:ascii="Simplified Arabic" w:hAnsi="Simplified Arabic" w:cs="Simplified Arabic"/>
          <w:sz w:val="26"/>
          <w:szCs w:val="26"/>
          <w:rtl/>
        </w:rPr>
        <w:t xml:space="preserve">آذار </w:t>
      </w:r>
      <w:r w:rsidR="00820225" w:rsidRPr="00D70811">
        <w:rPr>
          <w:rFonts w:ascii="Simplified Arabic" w:hAnsi="Simplified Arabic" w:cs="Simplified Arabic"/>
          <w:sz w:val="26"/>
          <w:szCs w:val="26"/>
          <w:rtl/>
        </w:rPr>
        <w:t>2024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A44B1A" w:rsidRPr="00D70811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556" w:rsidRPr="00D70811">
        <w:rPr>
          <w:rFonts w:ascii="Simplified Arabic" w:hAnsi="Simplified Arabic" w:cs="Simplified Arabic"/>
          <w:sz w:val="26"/>
          <w:szCs w:val="26"/>
          <w:rtl/>
        </w:rPr>
        <w:t>2024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>، ويعزى ذلك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D70811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406E11" w:rsidRPr="00D70811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44B1A" w:rsidRPr="00D70811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9.63%، </w:t>
      </w:r>
      <w:r w:rsidR="005A7525" w:rsidRPr="00D70811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نسبة 8.09%، </w:t>
      </w:r>
      <w:r w:rsidR="00A44B1A" w:rsidRPr="00D70811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3.05%، </w:t>
      </w:r>
      <w:r w:rsidR="005A7525" w:rsidRPr="00D70811">
        <w:rPr>
          <w:rFonts w:ascii="Simplified Arabic" w:hAnsi="Simplified Arabic" w:cs="Simplified Arabic"/>
          <w:sz w:val="26"/>
          <w:szCs w:val="26"/>
          <w:rtl/>
        </w:rPr>
        <w:t>وأسعار الخضروات المجففة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A7525" w:rsidRPr="00D70811">
        <w:rPr>
          <w:rFonts w:ascii="Simplified Arabic" w:hAnsi="Simplified Arabic" w:cs="Simplified Arabic"/>
          <w:sz w:val="26"/>
          <w:szCs w:val="26"/>
          <w:rtl/>
        </w:rPr>
        <w:t xml:space="preserve">بنسبة 2.86%، </w:t>
      </w:r>
      <w:r w:rsidR="00C85266" w:rsidRPr="00D70811">
        <w:rPr>
          <w:rFonts w:ascii="Simplified Arabic" w:hAnsi="Simplified Arabic" w:cs="Simplified Arabic"/>
          <w:sz w:val="26"/>
          <w:szCs w:val="26"/>
          <w:rtl/>
        </w:rPr>
        <w:t>و</w:t>
      </w:r>
      <w:r w:rsidR="00616556" w:rsidRPr="00D70811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5266" w:rsidRPr="00D70811">
        <w:rPr>
          <w:rFonts w:ascii="Simplified Arabic" w:hAnsi="Simplified Arabic" w:cs="Simplified Arabic"/>
          <w:sz w:val="26"/>
          <w:szCs w:val="26"/>
          <w:rtl/>
        </w:rPr>
        <w:t>1.</w:t>
      </w:r>
      <w:r w:rsidR="005A7525" w:rsidRPr="00D70811">
        <w:rPr>
          <w:rFonts w:ascii="Simplified Arabic" w:hAnsi="Simplified Arabic" w:cs="Simplified Arabic"/>
          <w:sz w:val="26"/>
          <w:szCs w:val="26"/>
          <w:rtl/>
        </w:rPr>
        <w:t>62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F00AF7" w:rsidRPr="00D70811" w:rsidRDefault="00F00AF7" w:rsidP="00F00AF7">
      <w:pPr>
        <w:jc w:val="both"/>
        <w:rPr>
          <w:rFonts w:ascii="Simplified Arabic" w:hAnsi="Simplified Arabic" w:cs="Simplified Arabic"/>
          <w:sz w:val="16"/>
          <w:szCs w:val="16"/>
        </w:rPr>
      </w:pPr>
    </w:p>
    <w:p w:rsidR="00083F56" w:rsidRDefault="00EB6049" w:rsidP="0006580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7081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9F30D8" w:rsidRPr="00D7081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0AF7" w:rsidRPr="00D70811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الضفة الغربية** لتبلغ بالمتوسط؛ </w:t>
      </w:r>
      <w:r w:rsidR="005448CA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الدجاج </w:t>
      </w:r>
      <w:r w:rsidR="005448CA" w:rsidRPr="00D70811">
        <w:rPr>
          <w:rFonts w:ascii="Simplified Arabic" w:hAnsi="Simplified Arabic" w:cs="Simplified Arabic"/>
          <w:sz w:val="26"/>
          <w:szCs w:val="26"/>
          <w:lang w:bidi="ar-DZ"/>
        </w:rPr>
        <w:t xml:space="preserve"> 17</w:t>
      </w:r>
      <w:r w:rsidR="005448C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شيقل/كغم، </w:t>
      </w:r>
      <w:r w:rsidR="00FB110B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>و</w:t>
      </w:r>
      <w:r w:rsidR="00FB110B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سجائر مارلبورو 29 شيقل/20 سيجارة، وسجائر ال ام 26 شيقل/20 سيجارة، </w:t>
      </w:r>
      <w:r w:rsidR="005448CA" w:rsidRPr="00D70811">
        <w:rPr>
          <w:rFonts w:ascii="Simplified Arabic" w:hAnsi="Simplified Arabic" w:cs="Simplified Arabic"/>
          <w:sz w:val="26"/>
          <w:szCs w:val="26"/>
          <w:rtl/>
        </w:rPr>
        <w:t>و</w:t>
      </w:r>
      <w:r w:rsidR="005448C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غنم </w:t>
      </w:r>
      <w:r w:rsidR="005448CA" w:rsidRPr="00D70811">
        <w:rPr>
          <w:rFonts w:ascii="Simplified Arabic" w:hAnsi="Simplified Arabic" w:cs="Simplified Arabic"/>
          <w:sz w:val="26"/>
          <w:szCs w:val="26"/>
          <w:lang w:bidi="ar-JO"/>
        </w:rPr>
        <w:t>84</w:t>
      </w:r>
      <w:r w:rsidR="005448C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، ولحم عجل </w:t>
      </w:r>
      <w:r w:rsidR="005448CA" w:rsidRPr="00D70811">
        <w:rPr>
          <w:rFonts w:ascii="Simplified Arabic" w:hAnsi="Simplified Arabic" w:cs="Simplified Arabic"/>
          <w:sz w:val="26"/>
          <w:szCs w:val="26"/>
          <w:lang w:bidi="ar-JO"/>
        </w:rPr>
        <w:t>58</w:t>
      </w:r>
      <w:r w:rsidR="005448CA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/كغم</w:t>
      </w:r>
      <w:r w:rsidR="00FB110B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>،</w:t>
      </w:r>
      <w:r w:rsidR="009F30D8" w:rsidRPr="00D70811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FB110B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والبصل </w:t>
      </w:r>
      <w:r w:rsidR="00FB110B" w:rsidRPr="00D70811">
        <w:rPr>
          <w:rFonts w:ascii="Simplified Arabic" w:hAnsi="Simplified Arabic" w:cs="Simplified Arabic"/>
          <w:sz w:val="26"/>
          <w:szCs w:val="26"/>
          <w:lang w:bidi="ar-DZ"/>
        </w:rPr>
        <w:t>6</w:t>
      </w:r>
      <w:r w:rsidR="00FB110B" w:rsidRPr="00D70811">
        <w:rPr>
          <w:rFonts w:ascii="Simplified Arabic" w:hAnsi="Simplified Arabic" w:cs="Simplified Arabic"/>
          <w:sz w:val="26"/>
          <w:szCs w:val="26"/>
          <w:rtl/>
          <w:lang w:bidi="ar-DZ"/>
        </w:rPr>
        <w:t xml:space="preserve"> شيقل/كغم، </w:t>
      </w:r>
      <w:r w:rsidR="00FB110B" w:rsidRPr="00D70811">
        <w:rPr>
          <w:rFonts w:ascii="Simplified Arabic" w:hAnsi="Simplified Arabic" w:cs="Simplified Arabic"/>
          <w:sz w:val="26"/>
          <w:szCs w:val="26"/>
          <w:rtl/>
        </w:rPr>
        <w:t>والموز 4 شيقل/كغم.</w:t>
      </w:r>
    </w:p>
    <w:p w:rsidR="00D70811" w:rsidRDefault="00D70811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</w:p>
    <w:p w:rsidR="00D70811" w:rsidRDefault="00D70811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</w:p>
    <w:p w:rsidR="003421C1" w:rsidRPr="00D70811" w:rsidRDefault="003421C1" w:rsidP="003421C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  <w:r w:rsidRPr="00D70811">
        <w:rPr>
          <w:rFonts w:ascii="Simplified Arabic" w:hAnsi="Simplified Arabic" w:cs="Simplified Arabic"/>
          <w:b/>
          <w:bCs/>
          <w:rtl/>
        </w:rPr>
        <w:t>ملاحظات:</w:t>
      </w:r>
    </w:p>
    <w:p w:rsidR="003421C1" w:rsidRPr="00D70811" w:rsidRDefault="003421C1" w:rsidP="003421C1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D70811">
        <w:rPr>
          <w:rFonts w:ascii="Simplified Arabic" w:hAnsi="Simplified Arabic" w:cs="Simplified Arabic"/>
          <w:rtl/>
        </w:rPr>
        <w:t>*البيانات تمثل ذلك الجزء من محافظة القدس والذي ضمه الاحتلال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Pr="00D70811">
        <w:rPr>
          <w:rFonts w:ascii="Simplified Arabic" w:hAnsi="Simplified Arabic" w:cs="Simplified Arabic"/>
          <w:rtl/>
        </w:rPr>
        <w:t>الإسرائيلي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Pr="00D70811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C8670E" w:rsidRPr="00D70811" w:rsidRDefault="003421C1" w:rsidP="00582300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D70811">
        <w:rPr>
          <w:rFonts w:ascii="Simplified Arabic" w:hAnsi="Simplified Arabic" w:cs="Simplified Arabic"/>
          <w:rtl/>
        </w:rPr>
        <w:t>**البيانات لا تشمل ذلك الجزء من محافظة القدس والذي ضمه الاحتلال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Pr="00D70811">
        <w:rPr>
          <w:rFonts w:ascii="Simplified Arabic" w:hAnsi="Simplified Arabic" w:cs="Simplified Arabic"/>
          <w:rtl/>
        </w:rPr>
        <w:t>الإسرائيلي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Pr="00D70811">
        <w:rPr>
          <w:rFonts w:ascii="Simplified Arabic" w:hAnsi="Simplified Arabic" w:cs="Simplified Arabic"/>
          <w:rtl/>
        </w:rPr>
        <w:t>إليه عنوة بعيد احتلاله للضفة الغربية عام1967.</w:t>
      </w:r>
    </w:p>
    <w:p w:rsidR="00437525" w:rsidRPr="00D70811" w:rsidRDefault="00FB4339" w:rsidP="00324042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D70811">
        <w:rPr>
          <w:rFonts w:ascii="Simplified Arabic" w:hAnsi="Simplified Arabic" w:cs="Simplified Arabic"/>
          <w:rtl/>
        </w:rPr>
        <w:t xml:space="preserve">تم </w:t>
      </w:r>
      <w:r w:rsidR="00F1059C" w:rsidRPr="00D70811">
        <w:rPr>
          <w:rFonts w:ascii="Simplified Arabic" w:hAnsi="Simplified Arabic" w:cs="Simplified Arabic"/>
          <w:rtl/>
        </w:rPr>
        <w:t>ت</w:t>
      </w:r>
      <w:r w:rsidR="001238B3" w:rsidRPr="00D70811">
        <w:rPr>
          <w:rFonts w:ascii="Simplified Arabic" w:hAnsi="Simplified Arabic" w:cs="Simplified Arabic"/>
          <w:rtl/>
        </w:rPr>
        <w:t>جمع</w:t>
      </w:r>
      <w:r w:rsidR="003B2B48" w:rsidRPr="00D70811">
        <w:rPr>
          <w:rFonts w:ascii="Simplified Arabic" w:hAnsi="Simplified Arabic" w:cs="Simplified Arabic"/>
          <w:rtl/>
        </w:rPr>
        <w:t xml:space="preserve"> بيانات شهر </w:t>
      </w:r>
      <w:r w:rsidR="00324042" w:rsidRPr="00D70811">
        <w:rPr>
          <w:rFonts w:ascii="Simplified Arabic" w:hAnsi="Simplified Arabic" w:cs="Simplified Arabic"/>
          <w:rtl/>
        </w:rPr>
        <w:t>آذار</w:t>
      </w:r>
      <w:r w:rsidR="00522694" w:rsidRPr="00D70811">
        <w:rPr>
          <w:rFonts w:ascii="Simplified Arabic" w:hAnsi="Simplified Arabic" w:cs="Simplified Arabic"/>
          <w:rtl/>
        </w:rPr>
        <w:t>2024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="00CE3821" w:rsidRPr="00D70811">
        <w:rPr>
          <w:rFonts w:ascii="Simplified Arabic" w:hAnsi="Simplified Arabic" w:cs="Simplified Arabic"/>
          <w:rtl/>
        </w:rPr>
        <w:t xml:space="preserve">لقطاع غزة </w:t>
      </w:r>
      <w:r w:rsidR="003B2B48" w:rsidRPr="00D70811">
        <w:rPr>
          <w:rFonts w:ascii="Simplified Arabic" w:hAnsi="Simplified Arabic" w:cs="Simplified Arabic"/>
          <w:rtl/>
        </w:rPr>
        <w:t xml:space="preserve">من خلال التواصل الهاتفي المباشر </w:t>
      </w:r>
      <w:r w:rsidR="00DE67EB" w:rsidRPr="00D70811">
        <w:rPr>
          <w:rFonts w:ascii="Simplified Arabic" w:hAnsi="Simplified Arabic" w:cs="Simplified Arabic"/>
          <w:rtl/>
        </w:rPr>
        <w:t xml:space="preserve">من قبل </w:t>
      </w:r>
      <w:r w:rsidR="00CE3821" w:rsidRPr="00D70811">
        <w:rPr>
          <w:rFonts w:ascii="Simplified Arabic" w:hAnsi="Simplified Arabic" w:cs="Simplified Arabic"/>
          <w:rtl/>
        </w:rPr>
        <w:t>إدارة</w:t>
      </w:r>
      <w:r w:rsidR="00DE67EB" w:rsidRPr="00D70811">
        <w:rPr>
          <w:rFonts w:ascii="Simplified Arabic" w:hAnsi="Simplified Arabic" w:cs="Simplified Arabic"/>
          <w:rtl/>
        </w:rPr>
        <w:t xml:space="preserve"> المشروع </w:t>
      </w:r>
      <w:r w:rsidR="003B2B48" w:rsidRPr="00D70811">
        <w:rPr>
          <w:rFonts w:ascii="Simplified Arabic" w:hAnsi="Simplified Arabic" w:cs="Simplified Arabic"/>
          <w:rtl/>
        </w:rPr>
        <w:t xml:space="preserve">مع </w:t>
      </w:r>
      <w:r w:rsidR="00DE67EB" w:rsidRPr="00D70811">
        <w:rPr>
          <w:rFonts w:ascii="Simplified Arabic" w:hAnsi="Simplified Arabic" w:cs="Simplified Arabic"/>
          <w:rtl/>
        </w:rPr>
        <w:t>الباحثين الميداني</w:t>
      </w:r>
      <w:r w:rsidR="00131E1C" w:rsidRPr="00D70811">
        <w:rPr>
          <w:rFonts w:ascii="Simplified Arabic" w:hAnsi="Simplified Arabic" w:cs="Simplified Arabic"/>
          <w:rtl/>
        </w:rPr>
        <w:t>ين</w:t>
      </w:r>
      <w:r w:rsidR="003B2B48" w:rsidRPr="00D70811">
        <w:rPr>
          <w:rFonts w:ascii="Simplified Arabic" w:hAnsi="Simplified Arabic" w:cs="Simplified Arabic"/>
          <w:rtl/>
        </w:rPr>
        <w:t xml:space="preserve"> في القطاع وتسجيل الأسعار </w:t>
      </w:r>
      <w:r w:rsidR="00437525" w:rsidRPr="00D70811">
        <w:rPr>
          <w:rFonts w:ascii="Simplified Arabic" w:hAnsi="Simplified Arabic" w:cs="Simplified Arabic"/>
          <w:rtl/>
        </w:rPr>
        <w:t xml:space="preserve">للسلع الأساسية </w:t>
      </w:r>
      <w:r w:rsidR="00C247E3" w:rsidRPr="00D70811">
        <w:rPr>
          <w:rFonts w:ascii="Simplified Arabic" w:hAnsi="Simplified Arabic" w:cs="Simplified Arabic"/>
          <w:rtl/>
        </w:rPr>
        <w:t>المشتراة</w:t>
      </w:r>
      <w:r w:rsidR="003B2B48" w:rsidRPr="00D70811">
        <w:rPr>
          <w:rFonts w:ascii="Simplified Arabic" w:hAnsi="Simplified Arabic" w:cs="Simplified Arabic"/>
          <w:rtl/>
        </w:rPr>
        <w:t xml:space="preserve"> من قبلهم و</w:t>
      </w:r>
      <w:r w:rsidR="00437525" w:rsidRPr="00D70811">
        <w:rPr>
          <w:rFonts w:ascii="Simplified Arabic" w:hAnsi="Simplified Arabic" w:cs="Simplified Arabic"/>
          <w:rtl/>
        </w:rPr>
        <w:t xml:space="preserve">ذات الأهمية النسبية المرتفعة ضمن مجموعات </w:t>
      </w:r>
      <w:r w:rsidR="001F4755" w:rsidRPr="00D70811">
        <w:rPr>
          <w:rFonts w:ascii="Simplified Arabic" w:hAnsi="Simplified Arabic" w:cs="Simplified Arabic"/>
          <w:rtl/>
        </w:rPr>
        <w:t>الإنفاق</w:t>
      </w:r>
      <w:r w:rsidR="00437525" w:rsidRPr="00D70811">
        <w:rPr>
          <w:rFonts w:ascii="Simplified Arabic" w:hAnsi="Simplified Arabic" w:cs="Simplified Arabic"/>
          <w:rtl/>
        </w:rPr>
        <w:t xml:space="preserve"> الرئيسية في الرقم القياسي لأسعار المستهلك </w:t>
      </w:r>
      <w:r w:rsidR="003B2B48" w:rsidRPr="00D70811">
        <w:rPr>
          <w:rFonts w:ascii="Simplified Arabic" w:hAnsi="Simplified Arabic" w:cs="Simplified Arabic"/>
          <w:rtl/>
        </w:rPr>
        <w:t xml:space="preserve">وذلك بسبب </w:t>
      </w:r>
      <w:r w:rsidR="00437525" w:rsidRPr="00D70811">
        <w:rPr>
          <w:rFonts w:ascii="Simplified Arabic" w:hAnsi="Simplified Arabic" w:cs="Simplified Arabic"/>
          <w:rtl/>
        </w:rPr>
        <w:t xml:space="preserve">عدوان </w:t>
      </w:r>
      <w:r w:rsidR="003B2B48" w:rsidRPr="00D70811">
        <w:rPr>
          <w:rFonts w:ascii="Simplified Arabic" w:hAnsi="Simplified Arabic" w:cs="Simplified Arabic"/>
          <w:rtl/>
        </w:rPr>
        <w:t xml:space="preserve">الاحتلال </w:t>
      </w:r>
      <w:r w:rsidR="00D1618C" w:rsidRPr="00D70811">
        <w:rPr>
          <w:rFonts w:ascii="Simplified Arabic" w:hAnsi="Simplified Arabic" w:cs="Simplified Arabic"/>
          <w:rtl/>
        </w:rPr>
        <w:t>الإسرائيلي</w:t>
      </w:r>
      <w:r w:rsidR="00437525" w:rsidRPr="00D70811">
        <w:rPr>
          <w:rFonts w:ascii="Simplified Arabic" w:hAnsi="Simplified Arabic" w:cs="Simplified Arabic"/>
          <w:rtl/>
        </w:rPr>
        <w:t xml:space="preserve"> على قطاع غزة </w:t>
      </w:r>
      <w:r w:rsidR="003B2B48" w:rsidRPr="00D70811">
        <w:rPr>
          <w:rFonts w:ascii="Simplified Arabic" w:hAnsi="Simplified Arabic" w:cs="Simplified Arabic"/>
          <w:rtl/>
        </w:rPr>
        <w:t>م</w:t>
      </w:r>
      <w:r w:rsidR="005303D1" w:rsidRPr="00D70811">
        <w:rPr>
          <w:rFonts w:ascii="Simplified Arabic" w:hAnsi="Simplified Arabic" w:cs="Simplified Arabic"/>
          <w:rtl/>
        </w:rPr>
        <w:t>ن</w:t>
      </w:r>
      <w:r w:rsidR="003B2B48" w:rsidRPr="00D70811">
        <w:rPr>
          <w:rFonts w:ascii="Simplified Arabic" w:hAnsi="Simplified Arabic" w:cs="Simplified Arabic"/>
          <w:rtl/>
        </w:rPr>
        <w:t>ذ السابع من</w:t>
      </w:r>
      <w:r w:rsidR="008E11B6" w:rsidRPr="00D70811">
        <w:rPr>
          <w:rFonts w:ascii="Simplified Arabic" w:hAnsi="Simplified Arabic" w:cs="Simplified Arabic"/>
          <w:rtl/>
        </w:rPr>
        <w:t xml:space="preserve">ذ </w:t>
      </w:r>
      <w:r w:rsidR="003B2B48" w:rsidRPr="00D70811">
        <w:rPr>
          <w:rFonts w:ascii="Simplified Arabic" w:hAnsi="Simplified Arabic" w:cs="Simplified Arabic"/>
          <w:rtl/>
        </w:rPr>
        <w:t>أكتوبر</w:t>
      </w:r>
      <w:r w:rsidR="00437525" w:rsidRPr="00D70811">
        <w:rPr>
          <w:rFonts w:ascii="Simplified Arabic" w:hAnsi="Simplified Arabic" w:cs="Simplified Arabic"/>
          <w:rtl/>
        </w:rPr>
        <w:t xml:space="preserve"> 2023.</w:t>
      </w:r>
    </w:p>
    <w:p w:rsidR="008E26F9" w:rsidRPr="00D70811" w:rsidRDefault="000C3B32" w:rsidP="00324042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rtl/>
        </w:rPr>
      </w:pPr>
      <w:r w:rsidRPr="00D70811">
        <w:rPr>
          <w:rFonts w:ascii="Simplified Arabic" w:hAnsi="Simplified Arabic" w:cs="Simplified Arabic"/>
          <w:rtl/>
        </w:rPr>
        <w:t>تم استخدام الشيقل الإسرائيلي في تسعير السلع والخدمات. وقد بلغ المعدل الشهري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Pr="00D70811">
        <w:rPr>
          <w:rFonts w:ascii="Simplified Arabic" w:hAnsi="Simplified Arabic" w:cs="Simplified Arabic"/>
          <w:rtl/>
        </w:rPr>
        <w:t xml:space="preserve">لسعر صرف الدولار الأمريكي مقابل الشيقل لشهر </w:t>
      </w:r>
      <w:r w:rsidR="00324042" w:rsidRPr="00D70811">
        <w:rPr>
          <w:rFonts w:ascii="Simplified Arabic" w:hAnsi="Simplified Arabic" w:cs="Simplified Arabic"/>
          <w:rtl/>
        </w:rPr>
        <w:t>آذار</w:t>
      </w:r>
      <w:r w:rsidR="009F30D8" w:rsidRPr="00D70811">
        <w:rPr>
          <w:rFonts w:ascii="Simplified Arabic" w:hAnsi="Simplified Arabic" w:cs="Simplified Arabic"/>
          <w:rtl/>
        </w:rPr>
        <w:t xml:space="preserve"> </w:t>
      </w:r>
      <w:r w:rsidR="00522694" w:rsidRPr="00D70811">
        <w:rPr>
          <w:rFonts w:ascii="Simplified Arabic" w:hAnsi="Simplified Arabic" w:cs="Simplified Arabic"/>
          <w:rtl/>
        </w:rPr>
        <w:t>2024</w:t>
      </w:r>
      <w:r w:rsidRPr="00D70811">
        <w:rPr>
          <w:rFonts w:ascii="Simplified Arabic" w:hAnsi="Simplified Arabic" w:cs="Simplified Arabic"/>
          <w:rtl/>
        </w:rPr>
        <w:t xml:space="preserve"> (</w:t>
      </w:r>
      <w:r w:rsidR="00324042" w:rsidRPr="00D70811">
        <w:rPr>
          <w:rFonts w:ascii="Simplified Arabic" w:hAnsi="Simplified Arabic" w:cs="Simplified Arabic"/>
        </w:rPr>
        <w:t>3.63</w:t>
      </w:r>
      <w:r w:rsidRPr="00D70811">
        <w:rPr>
          <w:rFonts w:ascii="Simplified Arabic" w:hAnsi="Simplified Arabic" w:cs="Simplified Arabic"/>
          <w:rtl/>
        </w:rPr>
        <w:t xml:space="preserve"> شيقل/دولار).</w:t>
      </w:r>
    </w:p>
    <w:p w:rsidR="00065800" w:rsidRPr="00D70811" w:rsidRDefault="00065800" w:rsidP="00324042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p w:rsidR="003421C1" w:rsidRPr="003421C1" w:rsidRDefault="003421C1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D70811">
      <w:headerReference w:type="default" r:id="rId8"/>
      <w:footerReference w:type="even" r:id="rId9"/>
      <w:footerReference w:type="default" r:id="rId10"/>
      <w:pgSz w:w="11907" w:h="16840" w:code="9"/>
      <w:pgMar w:top="1134" w:right="1134" w:bottom="1134" w:left="1134" w:header="284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93A" w:rsidRDefault="00AF593A">
      <w:r>
        <w:separator/>
      </w:r>
    </w:p>
  </w:endnote>
  <w:endnote w:type="continuationSeparator" w:id="0">
    <w:p w:rsidR="00AF593A" w:rsidRDefault="00AF5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FF7EF8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FF7EF8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84862">
      <w:rPr>
        <w:noProof/>
        <w:rtl/>
      </w:rPr>
      <w:t>3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93A" w:rsidRDefault="00AF593A">
      <w:r>
        <w:separator/>
      </w:r>
    </w:p>
  </w:footnote>
  <w:footnote w:type="continuationSeparator" w:id="0">
    <w:p w:rsidR="00AF593A" w:rsidRDefault="00AF59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Pr="00065800" w:rsidRDefault="00065800" w:rsidP="00065800">
    <w:pPr>
      <w:pStyle w:val="Header"/>
      <w:tabs>
        <w:tab w:val="clear" w:pos="4320"/>
        <w:tab w:val="clear" w:pos="8640"/>
        <w:tab w:val="left" w:pos="3609"/>
      </w:tabs>
      <w:rPr>
        <w:sz w:val="10"/>
        <w:szCs w:val="10"/>
      </w:rPr>
    </w:pPr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US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5800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4E5B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4862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57C3"/>
    <w:rsid w:val="00395AC6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151F"/>
    <w:rsid w:val="003E1D96"/>
    <w:rsid w:val="003E21AB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335"/>
    <w:rsid w:val="00435408"/>
    <w:rsid w:val="004355E4"/>
    <w:rsid w:val="004358AD"/>
    <w:rsid w:val="00435E12"/>
    <w:rsid w:val="004366AC"/>
    <w:rsid w:val="004368E9"/>
    <w:rsid w:val="00436DB3"/>
    <w:rsid w:val="004374C4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18F"/>
    <w:rsid w:val="006152FC"/>
    <w:rsid w:val="00616556"/>
    <w:rsid w:val="0061703E"/>
    <w:rsid w:val="00617187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79B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6800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107E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03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593A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79B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3FC1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0982"/>
    <w:rsid w:val="00C10C66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0811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199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B3B74B4-1B82-4116-A5CC-A9A74E24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2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A6BC7-6BB8-4708-AD8C-61158A2E2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478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pcbs</cp:lastModifiedBy>
  <cp:revision>2</cp:revision>
  <cp:lastPrinted>2024-04-14T08:31:00Z</cp:lastPrinted>
  <dcterms:created xsi:type="dcterms:W3CDTF">2024-04-14T08:53:00Z</dcterms:created>
  <dcterms:modified xsi:type="dcterms:W3CDTF">2024-04-1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